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EE448E" w14:textId="05281D0F" w:rsidR="005D6968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Name: Abdulelah Ali Alturki</w:t>
      </w:r>
    </w:p>
    <w:p w14:paraId="764F2F4C" w14:textId="42E86D09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ID: 2136110</w:t>
      </w:r>
    </w:p>
    <w:p w14:paraId="0154623B" w14:textId="56EB9DEC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 xml:space="preserve">Date: </w:t>
      </w:r>
      <w:r w:rsidR="00164C5D">
        <w:rPr>
          <w:rFonts w:asciiTheme="majorHAnsi" w:hAnsiTheme="majorHAnsi" w:cstheme="majorHAnsi"/>
          <w:sz w:val="28"/>
          <w:szCs w:val="28"/>
        </w:rPr>
        <w:t>12/1</w:t>
      </w:r>
      <w:r w:rsidRPr="00FC7064">
        <w:rPr>
          <w:rFonts w:asciiTheme="majorHAnsi" w:hAnsiTheme="majorHAnsi" w:cstheme="majorHAnsi"/>
          <w:sz w:val="28"/>
          <w:szCs w:val="28"/>
        </w:rPr>
        <w:t>/2024</w:t>
      </w:r>
    </w:p>
    <w:p w14:paraId="7612FF57" w14:textId="7777777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1FC8DB52" w14:textId="77777777" w:rsidR="00FC7064" w:rsidRPr="00FC7064" w:rsidRDefault="00FC7064" w:rsidP="00FC7064">
      <w:pPr>
        <w:jc w:val="right"/>
        <w:rPr>
          <w:rFonts w:asciiTheme="majorHAnsi" w:hAnsiTheme="majorHAnsi" w:cstheme="majorHAnsi"/>
          <w:b/>
          <w:bCs/>
          <w:sz w:val="56"/>
          <w:szCs w:val="5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Project Idea (Problem Definition)</w:t>
      </w:r>
    </w:p>
    <w:p w14:paraId="77929720" w14:textId="7D2A9661" w:rsidR="00FC7064" w:rsidRPr="00FC7064" w:rsidRDefault="00FC7064" w:rsidP="00FC7064">
      <w:pPr>
        <w:bidi w:val="0"/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8"/>
          <w:szCs w:val="28"/>
          <w14:ligatures w14:val="none"/>
        </w:rPr>
      </w:pPr>
      <w:r w:rsidRPr="00FC7064">
        <w:rPr>
          <w:rFonts w:asciiTheme="majorHAnsi" w:hAnsiTheme="majorHAnsi" w:cstheme="majorHAnsi"/>
          <w:sz w:val="28"/>
          <w:szCs w:val="28"/>
        </w:rPr>
        <w:t>There’s no efficient way to browse and purchase books online that cater to all reader preferences, from classic literature lovers to sci-fi enthusiasts. Existing platforms often lack personalized recommendations</w:t>
      </w:r>
      <w:r w:rsidRPr="00FC7064">
        <w:rPr>
          <w:rFonts w:asciiTheme="majorHAnsi" w:eastAsia="Times New Roman" w:hAnsiTheme="majorHAnsi" w:cstheme="majorHAnsi"/>
          <w:kern w:val="0"/>
          <w:sz w:val="28"/>
          <w:szCs w:val="28"/>
          <w14:ligatures w14:val="none"/>
        </w:rPr>
        <w:t>.</w:t>
      </w:r>
    </w:p>
    <w:p w14:paraId="4DBCAB9F" w14:textId="77777777" w:rsidR="00FC7064" w:rsidRP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Recommended Solution</w:t>
      </w:r>
    </w:p>
    <w:p w14:paraId="2F632B8A" w14:textId="7777777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 xml:space="preserve">Create a website that offers a diverse book selection, from timeless classics like </w:t>
      </w:r>
      <w:r w:rsidRPr="00FC7064">
        <w:rPr>
          <w:rStyle w:val="Emphasis"/>
          <w:rFonts w:asciiTheme="majorHAnsi" w:hAnsiTheme="majorHAnsi" w:cstheme="majorHAnsi"/>
          <w:sz w:val="28"/>
          <w:szCs w:val="28"/>
        </w:rPr>
        <w:t>Pride and Prejudice</w:t>
      </w:r>
      <w:r w:rsidRPr="00FC7064">
        <w:rPr>
          <w:rFonts w:asciiTheme="majorHAnsi" w:hAnsiTheme="majorHAnsi" w:cstheme="majorHAnsi"/>
          <w:sz w:val="28"/>
          <w:szCs w:val="28"/>
        </w:rPr>
        <w:t xml:space="preserve"> to popular sci-fi titles like </w:t>
      </w:r>
      <w:r w:rsidRPr="00FC7064">
        <w:rPr>
          <w:rStyle w:val="Emphasis"/>
          <w:rFonts w:asciiTheme="majorHAnsi" w:hAnsiTheme="majorHAnsi" w:cstheme="majorHAnsi"/>
          <w:sz w:val="28"/>
          <w:szCs w:val="28"/>
        </w:rPr>
        <w:t>Dune</w:t>
      </w:r>
      <w:r w:rsidRPr="00FC7064">
        <w:rPr>
          <w:rFonts w:asciiTheme="majorHAnsi" w:hAnsiTheme="majorHAnsi" w:cstheme="majorHAnsi"/>
          <w:sz w:val="28"/>
          <w:szCs w:val="28"/>
        </w:rPr>
        <w:t>. The site would feature personalized recommendations, best-sellers, and customer favorites.</w:t>
      </w:r>
    </w:p>
    <w:p w14:paraId="53E76633" w14:textId="5687B622" w:rsidR="00FC7064" w:rsidRP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Benefits of the Provided Solution</w:t>
      </w:r>
    </w:p>
    <w:p w14:paraId="450E4E90" w14:textId="77777777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This solution provides an easy-to-navigate platform where users can quickly find books suited to their tastes, leading to a more engaging shopping experience and faster discovery of new reads.</w:t>
      </w:r>
    </w:p>
    <w:p w14:paraId="0B4FAE23" w14:textId="77777777" w:rsidR="00FC7064" w:rsidRPr="00FC7064" w:rsidRDefault="00FC7064" w:rsidP="00FC7064">
      <w:pPr>
        <w:bidi w:val="0"/>
        <w:rPr>
          <w:rFonts w:asciiTheme="majorHAnsi" w:hAnsiTheme="majorHAnsi" w:cstheme="majorHAnsi"/>
        </w:rPr>
      </w:pPr>
    </w:p>
    <w:p w14:paraId="332F236F" w14:textId="30F86A2F" w:rsidR="00FC7064" w:rsidRP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>Application URL:</w:t>
      </w:r>
    </w:p>
    <w:p w14:paraId="67B64A87" w14:textId="297D16E2" w:rsidR="00164C5D" w:rsidRPr="00164C5D" w:rsidRDefault="00164C5D" w:rsidP="00FC7064">
      <w:pPr>
        <w:bidi w:val="0"/>
        <w:rPr>
          <w:sz w:val="32"/>
          <w:szCs w:val="32"/>
        </w:rPr>
      </w:pPr>
      <w:hyperlink r:id="rId5" w:history="1">
        <w:r w:rsidRPr="00164C5D">
          <w:rPr>
            <w:rStyle w:val="Hyperlink"/>
            <w:sz w:val="32"/>
            <w:szCs w:val="32"/>
          </w:rPr>
          <w:t>https://turkis-bookstore-production.up.railway.app/index.php</w:t>
        </w:r>
      </w:hyperlink>
    </w:p>
    <w:p w14:paraId="3CA0068C" w14:textId="39575DCD" w:rsidR="00FC7064" w:rsidRDefault="00FC7064" w:rsidP="00164C5D">
      <w:pPr>
        <w:bidi w:val="0"/>
        <w:rPr>
          <w:rFonts w:asciiTheme="majorHAnsi" w:hAnsiTheme="majorHAnsi" w:cstheme="majorHAnsi"/>
          <w:sz w:val="28"/>
          <w:szCs w:val="28"/>
        </w:rPr>
      </w:pPr>
      <w:r w:rsidRPr="00FC706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48D0ED1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4C1342E6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3259314C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77FB9FD0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237C1C17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377DC05A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04909BD8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25FE0D62" w14:textId="77777777" w:rsidR="00FC7064" w:rsidRDefault="00FC7064" w:rsidP="00FC7064">
      <w:pPr>
        <w:bidi w:val="0"/>
        <w:rPr>
          <w:rFonts w:asciiTheme="majorHAnsi" w:hAnsiTheme="majorHAnsi" w:cstheme="majorHAnsi"/>
          <w:sz w:val="28"/>
          <w:szCs w:val="28"/>
        </w:rPr>
      </w:pPr>
    </w:p>
    <w:p w14:paraId="201B8B05" w14:textId="6CCAF1EE" w:rsid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 w:rsidRPr="00FC7064">
        <w:rPr>
          <w:rFonts w:asciiTheme="majorHAnsi" w:hAnsiTheme="majorHAnsi" w:cstheme="majorHAnsi"/>
          <w:b/>
          <w:bCs/>
          <w:sz w:val="36"/>
          <w:szCs w:val="36"/>
        </w:rPr>
        <w:t>Story Board for Pages</w:t>
      </w:r>
    </w:p>
    <w:p w14:paraId="408B6694" w14:textId="77777777" w:rsidR="00FC7064" w:rsidRDefault="00FC7064" w:rsidP="00FC7064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</w:p>
    <w:p w14:paraId="3C33E08C" w14:textId="6E345A3C" w:rsidR="005A46B6" w:rsidRDefault="005A46B6" w:rsidP="005A46B6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Index</w:t>
      </w:r>
      <w:r w:rsidR="0082374D">
        <w:rPr>
          <w:rFonts w:asciiTheme="majorHAnsi" w:hAnsiTheme="majorHAnsi" w:cstheme="majorHAnsi"/>
          <w:b/>
          <w:bCs/>
          <w:sz w:val="36"/>
          <w:szCs w:val="36"/>
        </w:rPr>
        <w:t xml:space="preserve"> page</w:t>
      </w:r>
    </w:p>
    <w:p w14:paraId="7F1C2316" w14:textId="2A698874" w:rsidR="005A46B6" w:rsidRDefault="00983655" w:rsidP="005A46B6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DA48662" wp14:editId="266B376A">
            <wp:extent cx="5044818" cy="7202805"/>
            <wp:effectExtent l="0" t="0" r="3810" b="0"/>
            <wp:docPr id="1184783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8371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8302" cy="720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35E13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87A65B6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B6E0B2B" w14:textId="18D806E5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Services page</w:t>
      </w:r>
    </w:p>
    <w:p w14:paraId="3C1EF322" w14:textId="6B07C627" w:rsidR="0082374D" w:rsidRDefault="00983655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449B1C4" wp14:editId="11583C39">
            <wp:extent cx="4916643" cy="7134045"/>
            <wp:effectExtent l="0" t="0" r="0" b="0"/>
            <wp:docPr id="1456267173" name="Picture 1" descr="A white rectangular fram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267173" name="Picture 1" descr="A white rectangular frame with black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8519" cy="7136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2A0A" w14:textId="77777777" w:rsidR="0082374D" w:rsidRDefault="0082374D" w:rsidP="00983655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</w:p>
    <w:p w14:paraId="6AD383EB" w14:textId="07A13B56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Best Seller page</w:t>
      </w:r>
    </w:p>
    <w:p w14:paraId="61DBE67C" w14:textId="6C8A6DA9" w:rsidR="0082374D" w:rsidRDefault="00983655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159DD4B3" wp14:editId="01AA8627">
            <wp:extent cx="5274310" cy="7595235"/>
            <wp:effectExtent l="0" t="0" r="2540" b="5715"/>
            <wp:docPr id="15268537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85375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9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DD8CA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9CE7786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4EE5325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65C2F2F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AD6E9FE" w14:textId="0CE0FCE3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Favorites page</w:t>
      </w:r>
    </w:p>
    <w:p w14:paraId="5A91D986" w14:textId="318F3D97" w:rsidR="00FC7064" w:rsidRDefault="00983655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F3A948F" wp14:editId="1238BC84">
            <wp:extent cx="4942878" cy="7203057"/>
            <wp:effectExtent l="0" t="0" r="0" b="0"/>
            <wp:docPr id="526381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8110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4889" cy="720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160A7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7E27521" w14:textId="779A4555" w:rsidR="005A46B6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Contact page</w:t>
      </w:r>
    </w:p>
    <w:p w14:paraId="34CAC9E7" w14:textId="34C31103" w:rsidR="0082374D" w:rsidRDefault="00983655" w:rsidP="0082374D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3A7074C2" wp14:editId="0630044F">
            <wp:extent cx="5274310" cy="7534910"/>
            <wp:effectExtent l="0" t="0" r="2540" b="8890"/>
            <wp:docPr id="19605524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5524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3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126E3" w14:textId="77777777" w:rsidR="00983655" w:rsidRDefault="00983655" w:rsidP="00983655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</w:p>
    <w:p w14:paraId="45FEF3D1" w14:textId="77777777" w:rsidR="0082374D" w:rsidRDefault="0082374D" w:rsidP="0082374D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</w:p>
    <w:p w14:paraId="061A04A3" w14:textId="40DBC0B1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Cart page</w:t>
      </w:r>
    </w:p>
    <w:p w14:paraId="36D91A0F" w14:textId="51773425" w:rsidR="0082374D" w:rsidRDefault="00983655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65184E86" wp14:editId="7609123F">
            <wp:extent cx="5274310" cy="7576820"/>
            <wp:effectExtent l="0" t="0" r="2540" b="5080"/>
            <wp:docPr id="191780818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08189" name="Picture 1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795A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1596ED5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58E75D3" w14:textId="4CF6C88E" w:rsidR="0082374D" w:rsidRDefault="00983655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Upcoming events page</w:t>
      </w:r>
    </w:p>
    <w:p w14:paraId="5D028138" w14:textId="6C9CEC6B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B26AB99" wp14:editId="204CD8A8">
            <wp:extent cx="5274310" cy="4913630"/>
            <wp:effectExtent l="0" t="0" r="2540" b="1270"/>
            <wp:docPr id="91038726" name="Picture 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38726" name="Picture 1" descr="A screenshot of a web p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1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58C83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0131E8D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7D35092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EAAF8BF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7BEA0D1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7B72324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C600829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A47D27E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0DB5538" w14:textId="30F66EA8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 xml:space="preserve">Author gallery page </w:t>
      </w:r>
    </w:p>
    <w:p w14:paraId="0C5BCDCE" w14:textId="2DDDCC5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30F4DF00" wp14:editId="6BEFBD10">
            <wp:extent cx="5274310" cy="7533005"/>
            <wp:effectExtent l="0" t="0" r="2540" b="0"/>
            <wp:docPr id="9380478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04787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3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CE968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62AB7C5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17E28A5" w14:textId="3A244DAC" w:rsidR="0082374D" w:rsidRDefault="00983655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Resume page</w:t>
      </w:r>
    </w:p>
    <w:p w14:paraId="1A74543E" w14:textId="1E1AEB01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9B64FB2" wp14:editId="243E67F6">
            <wp:extent cx="5274310" cy="7529830"/>
            <wp:effectExtent l="0" t="0" r="2540" b="0"/>
            <wp:docPr id="1522978250" name="Picture 1" descr="A white sheet of paper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978250" name="Picture 1" descr="A white sheet of paper with black line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2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CD982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B7811D2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873C9E6" w14:textId="438FDBC3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Login page</w:t>
      </w:r>
    </w:p>
    <w:p w14:paraId="5D6FC560" w14:textId="5D3FBB45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1003EFF" wp14:editId="70FDCDB7">
            <wp:extent cx="5274310" cy="3312160"/>
            <wp:effectExtent l="0" t="0" r="2540" b="2540"/>
            <wp:docPr id="3966386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63865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0A5F4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DE88621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B6BC4E5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AE155C0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4BA7E5F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D3E61AE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5AC9BCC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C7302A8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BAB85B0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BB22008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6CE9E63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A63F456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61EA868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F9D8903" w14:textId="1D5F93B0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>Register page</w:t>
      </w:r>
    </w:p>
    <w:p w14:paraId="152D1E17" w14:textId="65EB4665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DF87EC4" wp14:editId="52E2CBE5">
            <wp:extent cx="5274310" cy="4780280"/>
            <wp:effectExtent l="0" t="0" r="2540" b="1270"/>
            <wp:docPr id="2804607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46078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7962B" w14:textId="77777777" w:rsidR="0082374D" w:rsidRDefault="0082374D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FEE1B67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DACED51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5757B3C2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11F6C0C2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243FCE2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16644A5D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FCE908F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18B31A85" w14:textId="4305D1ED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Book search page</w:t>
      </w:r>
    </w:p>
    <w:p w14:paraId="0340ACEF" w14:textId="03BC8DF8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39F0542" wp14:editId="39D9D1F5">
            <wp:extent cx="5274310" cy="4664710"/>
            <wp:effectExtent l="0" t="0" r="2540" b="2540"/>
            <wp:docPr id="4367199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71998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2654D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13AFDC2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5CAFC0F4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19ABF56D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C407C48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5003BF85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6C012ACE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7832FA59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0022DC88" w14:textId="77777777" w:rsidR="00983655" w:rsidRDefault="00983655" w:rsidP="00983655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21D5092A" w14:textId="45ECA2A1" w:rsidR="0082374D" w:rsidRDefault="002251F6" w:rsidP="0082374D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lastRenderedPageBreak/>
        <w:t>Sitemap</w:t>
      </w:r>
    </w:p>
    <w:p w14:paraId="6EF4F612" w14:textId="6BF5B263" w:rsidR="002251F6" w:rsidRDefault="00983655" w:rsidP="002251F6">
      <w:pPr>
        <w:bidi w:val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733D953" wp14:editId="6D9AC19D">
            <wp:simplePos x="0" y="0"/>
            <wp:positionH relativeFrom="margin">
              <wp:posOffset>-1030497</wp:posOffset>
            </wp:positionH>
            <wp:positionV relativeFrom="paragraph">
              <wp:posOffset>364705</wp:posOffset>
            </wp:positionV>
            <wp:extent cx="7407767" cy="1000664"/>
            <wp:effectExtent l="0" t="0" r="3175" b="9525"/>
            <wp:wrapNone/>
            <wp:docPr id="497612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612805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7767" cy="10006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0B93EA" w14:textId="11C5CA7C" w:rsidR="002251F6" w:rsidRPr="00FC7064" w:rsidRDefault="002251F6" w:rsidP="002251F6">
      <w:pPr>
        <w:bidi w:val="0"/>
        <w:rPr>
          <w:rFonts w:asciiTheme="majorHAnsi" w:hAnsiTheme="majorHAnsi" w:cstheme="majorHAnsi"/>
          <w:b/>
          <w:bCs/>
          <w:sz w:val="36"/>
          <w:szCs w:val="36"/>
        </w:rPr>
      </w:pPr>
    </w:p>
    <w:sectPr w:rsidR="002251F6" w:rsidRPr="00FC7064" w:rsidSect="001D17C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5FD454A"/>
    <w:multiLevelType w:val="multilevel"/>
    <w:tmpl w:val="E0BC4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3794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zSwsLQwMzQyNjdV0lEKTi0uzszPAykwrgUAOVk1CSwAAAA="/>
  </w:docVars>
  <w:rsids>
    <w:rsidRoot w:val="00FC7064"/>
    <w:rsid w:val="00164C5D"/>
    <w:rsid w:val="001B18D6"/>
    <w:rsid w:val="001D17C8"/>
    <w:rsid w:val="002251F6"/>
    <w:rsid w:val="0041211F"/>
    <w:rsid w:val="00440F3F"/>
    <w:rsid w:val="005A46B6"/>
    <w:rsid w:val="005D6968"/>
    <w:rsid w:val="00731AA2"/>
    <w:rsid w:val="008147B6"/>
    <w:rsid w:val="0082374D"/>
    <w:rsid w:val="00983655"/>
    <w:rsid w:val="00C60F9F"/>
    <w:rsid w:val="00F10A9E"/>
    <w:rsid w:val="00FC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64F21"/>
  <w15:chartTrackingRefBased/>
  <w15:docId w15:val="{2FF960F0-2A21-4589-929D-93E128BA1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FC70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70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706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70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706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70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70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70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70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706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70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C706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706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706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70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70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70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70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C70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70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70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C70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C70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70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C70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C706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706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706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C7064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C706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FC7064"/>
    <w:rPr>
      <w:b/>
      <w:bCs/>
    </w:rPr>
  </w:style>
  <w:style w:type="character" w:styleId="Hyperlink">
    <w:name w:val="Hyperlink"/>
    <w:basedOn w:val="DefaultParagraphFont"/>
    <w:uiPriority w:val="99"/>
    <w:unhideWhenUsed/>
    <w:rsid w:val="00FC70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706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C706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1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turkis-bookstore-production.up.railway.app/index.php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4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elah Alturki</dc:creator>
  <cp:keywords/>
  <dc:description/>
  <cp:lastModifiedBy>Abdulelah Alturki</cp:lastModifiedBy>
  <cp:revision>3</cp:revision>
  <dcterms:created xsi:type="dcterms:W3CDTF">2024-09-24T17:04:00Z</dcterms:created>
  <dcterms:modified xsi:type="dcterms:W3CDTF">2024-12-01T02:23:00Z</dcterms:modified>
</cp:coreProperties>
</file>